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EF694" w14:textId="6E95D467" w:rsidR="00E77121" w:rsidRPr="00E77121" w:rsidRDefault="00E77121" w:rsidP="00E77121">
      <w:pPr>
        <w:jc w:val="center"/>
        <w:rPr>
          <w:rFonts w:ascii="Georgia" w:hAnsi="Georgia"/>
          <w:color w:val="002060"/>
          <w:sz w:val="52"/>
          <w:szCs w:val="52"/>
          <w:u w:val="single"/>
        </w:rPr>
      </w:pPr>
      <w:r w:rsidRPr="00E77121">
        <w:rPr>
          <w:rFonts w:ascii="Georgia" w:hAnsi="Georgia"/>
          <w:color w:val="002060"/>
          <w:sz w:val="52"/>
          <w:szCs w:val="52"/>
          <w:u w:val="single"/>
        </w:rPr>
        <w:t>ROTARY CLUB BASKETS FOR RAFFLE</w:t>
      </w:r>
    </w:p>
    <w:p w14:paraId="7A31EA1B" w14:textId="7714DA33" w:rsidR="00E77121" w:rsidRDefault="00E77121" w:rsidP="00E77121">
      <w:r>
        <w:rPr>
          <w:noProof/>
        </w:rPr>
        <w:drawing>
          <wp:inline distT="0" distB="0" distL="0" distR="0" wp14:anchorId="5D5C00D1" wp14:editId="40942CB2">
            <wp:extent cx="5943600" cy="4457700"/>
            <wp:effectExtent l="0" t="0" r="0" b="0"/>
            <wp:docPr id="1" name="Picture 1" descr="A picture containing food, meal, fres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food, meal, fresh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3DB86" w14:textId="0D098D68" w:rsidR="00E77121" w:rsidRDefault="00E77121" w:rsidP="00E77121"/>
    <w:p w14:paraId="42828DA5" w14:textId="230A6028" w:rsidR="00E77121" w:rsidRPr="00E77121" w:rsidRDefault="00E77121" w:rsidP="00E77121">
      <w:pPr>
        <w:jc w:val="center"/>
        <w:rPr>
          <w:rFonts w:ascii="Georgia" w:hAnsi="Georgia"/>
          <w:color w:val="6600FF"/>
          <w:sz w:val="56"/>
          <w:szCs w:val="56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E77121">
        <w:rPr>
          <w:rFonts w:ascii="Georgia" w:hAnsi="Georgia"/>
          <w:color w:val="6600FF"/>
          <w:sz w:val="56"/>
          <w:szCs w:val="56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1 TICKET $5.00</w:t>
      </w:r>
    </w:p>
    <w:p w14:paraId="6017AE7A" w14:textId="078D7742" w:rsidR="00E77121" w:rsidRPr="00E77121" w:rsidRDefault="00E77121" w:rsidP="00E77121">
      <w:pPr>
        <w:jc w:val="center"/>
        <w:rPr>
          <w:rFonts w:ascii="Georgia" w:hAnsi="Georgia"/>
          <w:color w:val="6600FF"/>
          <w:sz w:val="56"/>
          <w:szCs w:val="56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14:paraId="5924D8E5" w14:textId="462D56D7" w:rsidR="00E77121" w:rsidRPr="00E77121" w:rsidRDefault="00E77121" w:rsidP="00E77121">
      <w:pPr>
        <w:jc w:val="center"/>
        <w:rPr>
          <w:rFonts w:ascii="Georgia" w:hAnsi="Georgia"/>
          <w:color w:val="6600FF"/>
          <w:sz w:val="56"/>
          <w:szCs w:val="56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E77121">
        <w:rPr>
          <w:rFonts w:ascii="Georgia" w:hAnsi="Georgia"/>
          <w:color w:val="6600FF"/>
          <w:sz w:val="56"/>
          <w:szCs w:val="56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5 TICKETS $10.00</w:t>
      </w:r>
    </w:p>
    <w:p w14:paraId="546945FA" w14:textId="65AE79C9" w:rsidR="00E77121" w:rsidRPr="00E77121" w:rsidRDefault="00E77121" w:rsidP="00E77121">
      <w:pPr>
        <w:jc w:val="center"/>
        <w:rPr>
          <w:rFonts w:ascii="Georgia" w:hAnsi="Georgia"/>
          <w:color w:val="6600FF"/>
          <w:sz w:val="56"/>
          <w:szCs w:val="56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14:paraId="7182F86C" w14:textId="3A7CBF09" w:rsidR="00E77121" w:rsidRPr="00E77121" w:rsidRDefault="00E77121" w:rsidP="00E77121">
      <w:pPr>
        <w:jc w:val="center"/>
        <w:rPr>
          <w:rFonts w:ascii="Georgia" w:hAnsi="Georgia"/>
          <w:color w:val="6600FF"/>
          <w:sz w:val="56"/>
          <w:szCs w:val="56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E77121">
        <w:rPr>
          <w:rFonts w:ascii="Georgia" w:hAnsi="Georgia"/>
          <w:color w:val="6600FF"/>
          <w:sz w:val="56"/>
          <w:szCs w:val="56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20 TICKETS $20.00</w:t>
      </w:r>
    </w:p>
    <w:sectPr w:rsidR="00E77121" w:rsidRPr="00E771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tjAxN7YwtjA0tDRT0lEKTi0uzszPAykwrAUAUuTkPiwAAAA="/>
  </w:docVars>
  <w:rsids>
    <w:rsidRoot w:val="00E77121"/>
    <w:rsid w:val="00E77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DD2E6"/>
  <w15:chartTrackingRefBased/>
  <w15:docId w15:val="{21FD7BB2-B46C-4517-A7BF-FB185CC31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71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Hegedus</dc:creator>
  <cp:keywords/>
  <dc:description/>
  <cp:lastModifiedBy>Kathy Hegedus</cp:lastModifiedBy>
  <cp:revision>1</cp:revision>
  <dcterms:created xsi:type="dcterms:W3CDTF">2022-08-02T18:27:00Z</dcterms:created>
  <dcterms:modified xsi:type="dcterms:W3CDTF">2022-08-02T18:32:00Z</dcterms:modified>
</cp:coreProperties>
</file>